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8BE9D" w14:textId="77777777" w:rsidR="002F7D77" w:rsidRPr="00AB6E36" w:rsidRDefault="002F7D77" w:rsidP="002F7D77">
      <w:pPr>
        <w:jc w:val="center"/>
      </w:pPr>
    </w:p>
    <w:p w14:paraId="2B555CFC" w14:textId="77777777" w:rsidR="002F7D77" w:rsidRPr="00AB6E36" w:rsidRDefault="002F7D77" w:rsidP="002F7D77">
      <w:pPr>
        <w:jc w:val="center"/>
      </w:pPr>
      <w:r w:rsidRPr="00AB6E36">
        <w:t xml:space="preserve">Program: BE Computer Engineering </w:t>
      </w:r>
    </w:p>
    <w:p w14:paraId="04DD021F" w14:textId="77777777" w:rsidR="002F7D77" w:rsidRPr="00AB6E36" w:rsidRDefault="002F7D77" w:rsidP="002F7D77">
      <w:pPr>
        <w:jc w:val="center"/>
      </w:pPr>
      <w:r w:rsidRPr="00AB6E36">
        <w:t xml:space="preserve">Curriculum Scheme: </w:t>
      </w:r>
      <w:r w:rsidRPr="00AB6E36">
        <w:rPr>
          <w:b/>
          <w:bCs/>
        </w:rPr>
        <w:t>Revised 2016</w:t>
      </w:r>
    </w:p>
    <w:p w14:paraId="2DA7192F" w14:textId="7B0E075B" w:rsidR="002F7D77" w:rsidRPr="00AB6E36" w:rsidRDefault="002F7D77" w:rsidP="002F7D77">
      <w:pPr>
        <w:jc w:val="center"/>
      </w:pPr>
      <w:r w:rsidRPr="00AB6E36">
        <w:t xml:space="preserve">Examination: </w:t>
      </w:r>
      <w:r w:rsidR="0012429D" w:rsidRPr="00AB6E36">
        <w:rPr>
          <w:b/>
          <w:bCs/>
        </w:rPr>
        <w:t>Final</w:t>
      </w:r>
      <w:r w:rsidRPr="00AB6E36">
        <w:rPr>
          <w:b/>
          <w:bCs/>
        </w:rPr>
        <w:t xml:space="preserve"> Year Semester VI</w:t>
      </w:r>
      <w:r w:rsidR="0012429D" w:rsidRPr="00AB6E36">
        <w:t>I</w:t>
      </w:r>
    </w:p>
    <w:p w14:paraId="7E7DE335" w14:textId="057C9B87" w:rsidR="002F7D77" w:rsidRPr="00AB6E36" w:rsidRDefault="002F7D77" w:rsidP="002F7D77">
      <w:pPr>
        <w:jc w:val="center"/>
      </w:pPr>
      <w:r w:rsidRPr="00AB6E36">
        <w:t xml:space="preserve">Course Code: </w:t>
      </w:r>
      <w:r w:rsidRPr="00AB6E36">
        <w:rPr>
          <w:b/>
          <w:bCs/>
        </w:rPr>
        <w:t>CSC</w:t>
      </w:r>
      <w:r w:rsidR="0012429D" w:rsidRPr="00AB6E36">
        <w:rPr>
          <w:b/>
          <w:bCs/>
        </w:rPr>
        <w:t>7</w:t>
      </w:r>
      <w:r w:rsidRPr="00AB6E36">
        <w:rPr>
          <w:b/>
          <w:bCs/>
        </w:rPr>
        <w:t>03</w:t>
      </w:r>
      <w:r w:rsidRPr="00AB6E36">
        <w:t xml:space="preserve"> and Course Name: </w:t>
      </w:r>
      <w:r w:rsidR="0012429D" w:rsidRPr="00AB6E36">
        <w:rPr>
          <w:b/>
          <w:bCs/>
        </w:rPr>
        <w:t>AISC</w:t>
      </w:r>
    </w:p>
    <w:p w14:paraId="3E825EDE" w14:textId="77777777" w:rsidR="002F7D77" w:rsidRPr="00AB6E36" w:rsidRDefault="002F7D77" w:rsidP="002F7D77">
      <w:r w:rsidRPr="00AB6E36">
        <w:t>Time: 1-hour                                                                                                                   Max. Marks: 50</w:t>
      </w:r>
    </w:p>
    <w:p w14:paraId="2A7E32CE" w14:textId="77777777" w:rsidR="002F7D77" w:rsidRPr="00AB6E36" w:rsidRDefault="002F7D77" w:rsidP="002F7D77">
      <w:pPr>
        <w:jc w:val="center"/>
      </w:pPr>
      <w:r w:rsidRPr="00AB6E36">
        <w:t xml:space="preserve">===========================================================================  </w:t>
      </w:r>
    </w:p>
    <w:p w14:paraId="466FDF9A" w14:textId="77777777" w:rsidR="002F7D77" w:rsidRPr="00AB6E36" w:rsidRDefault="002F7D77" w:rsidP="002F7D77">
      <w:pPr>
        <w:ind w:left="709" w:hanging="709"/>
      </w:pPr>
      <w:r w:rsidRPr="00AB6E36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2F7D77" w:rsidRPr="00AB6E36" w14:paraId="7A3D7ACE" w14:textId="77777777" w:rsidTr="0042534C">
        <w:trPr>
          <w:jc w:val="center"/>
        </w:trPr>
        <w:tc>
          <w:tcPr>
            <w:tcW w:w="1255" w:type="dxa"/>
          </w:tcPr>
          <w:p w14:paraId="4CE1FDD2" w14:textId="77777777" w:rsidR="002F7D77" w:rsidRPr="00AB6E36" w:rsidRDefault="002F7D77" w:rsidP="0042534C">
            <w:pPr>
              <w:spacing w:before="120" w:after="120"/>
              <w:jc w:val="center"/>
              <w:rPr>
                <w:b/>
              </w:rPr>
            </w:pPr>
            <w:r w:rsidRPr="00AB6E36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4D34A31" w14:textId="77777777" w:rsidR="002F7D77" w:rsidRPr="00AB6E36" w:rsidRDefault="002F7D77" w:rsidP="0042534C">
            <w:pPr>
              <w:spacing w:before="120" w:after="120"/>
              <w:jc w:val="center"/>
              <w:rPr>
                <w:b/>
              </w:rPr>
            </w:pPr>
            <w:r w:rsidRPr="00AB6E36">
              <w:rPr>
                <w:b/>
              </w:rPr>
              <w:t>Correct Option</w:t>
            </w:r>
          </w:p>
          <w:p w14:paraId="08D1F8AB" w14:textId="77777777" w:rsidR="002F7D77" w:rsidRPr="00AB6E36" w:rsidRDefault="002F7D77" w:rsidP="0042534C">
            <w:pPr>
              <w:spacing w:before="120" w:after="120"/>
              <w:jc w:val="center"/>
              <w:rPr>
                <w:b/>
              </w:rPr>
            </w:pPr>
            <w:r w:rsidRPr="00AB6E36">
              <w:rPr>
                <w:b/>
              </w:rPr>
              <w:t>(Enter either ‘A’ or ‘B’ or ‘C’ or ‘D’)</w:t>
            </w:r>
          </w:p>
        </w:tc>
      </w:tr>
      <w:tr w:rsidR="002F7D77" w:rsidRPr="00AB6E36" w14:paraId="2E11569F" w14:textId="77777777" w:rsidTr="0042534C">
        <w:trPr>
          <w:jc w:val="center"/>
        </w:trPr>
        <w:tc>
          <w:tcPr>
            <w:tcW w:w="1255" w:type="dxa"/>
          </w:tcPr>
          <w:p w14:paraId="239D2401" w14:textId="77777777" w:rsidR="002F7D77" w:rsidRPr="00AB6E36" w:rsidRDefault="002F7D77" w:rsidP="0042534C">
            <w:pPr>
              <w:spacing w:before="120" w:after="120"/>
            </w:pPr>
            <w:r w:rsidRPr="00AB6E36">
              <w:t>Q1.</w:t>
            </w:r>
          </w:p>
        </w:tc>
        <w:tc>
          <w:tcPr>
            <w:tcW w:w="2700" w:type="dxa"/>
          </w:tcPr>
          <w:p w14:paraId="5E7AF4E1" w14:textId="5B20ED60" w:rsidR="002F7D77" w:rsidRPr="00AB6E36" w:rsidRDefault="00BE0F6A" w:rsidP="0042534C">
            <w:pPr>
              <w:spacing w:before="120" w:after="120"/>
            </w:pPr>
            <w:r w:rsidRPr="00AB6E36">
              <w:t>B</w:t>
            </w:r>
          </w:p>
        </w:tc>
      </w:tr>
      <w:tr w:rsidR="002F7D77" w:rsidRPr="00AB6E36" w14:paraId="75D110E8" w14:textId="77777777" w:rsidTr="0042534C">
        <w:trPr>
          <w:jc w:val="center"/>
        </w:trPr>
        <w:tc>
          <w:tcPr>
            <w:tcW w:w="1255" w:type="dxa"/>
          </w:tcPr>
          <w:p w14:paraId="6A34E767" w14:textId="77777777" w:rsidR="002F7D77" w:rsidRPr="00AB6E36" w:rsidRDefault="002F7D77" w:rsidP="0042534C">
            <w:pPr>
              <w:spacing w:before="120" w:after="120"/>
            </w:pPr>
            <w:r w:rsidRPr="00AB6E36">
              <w:t>Q2.</w:t>
            </w:r>
          </w:p>
        </w:tc>
        <w:tc>
          <w:tcPr>
            <w:tcW w:w="2700" w:type="dxa"/>
          </w:tcPr>
          <w:p w14:paraId="0A9E4BDD" w14:textId="53BE99DC" w:rsidR="002F7D77" w:rsidRPr="00AB6E36" w:rsidRDefault="001205FC" w:rsidP="0042534C">
            <w:pPr>
              <w:spacing w:before="120" w:after="120"/>
            </w:pPr>
            <w:r w:rsidRPr="00AB6E36">
              <w:t>B</w:t>
            </w:r>
          </w:p>
        </w:tc>
      </w:tr>
      <w:tr w:rsidR="002F7D77" w:rsidRPr="00AB6E36" w14:paraId="73AC87E3" w14:textId="77777777" w:rsidTr="0042534C">
        <w:trPr>
          <w:jc w:val="center"/>
        </w:trPr>
        <w:tc>
          <w:tcPr>
            <w:tcW w:w="1255" w:type="dxa"/>
          </w:tcPr>
          <w:p w14:paraId="70829A40" w14:textId="77777777" w:rsidR="002F7D77" w:rsidRPr="00AB6E36" w:rsidRDefault="002F7D77" w:rsidP="0042534C">
            <w:pPr>
              <w:spacing w:before="120" w:after="120"/>
            </w:pPr>
            <w:r w:rsidRPr="00AB6E36">
              <w:t>Q3.</w:t>
            </w:r>
          </w:p>
        </w:tc>
        <w:tc>
          <w:tcPr>
            <w:tcW w:w="2700" w:type="dxa"/>
          </w:tcPr>
          <w:p w14:paraId="5D6480C2" w14:textId="193F6F0B" w:rsidR="002F7D77" w:rsidRPr="00AB6E36" w:rsidRDefault="00BE0F6A" w:rsidP="0042534C">
            <w:pPr>
              <w:spacing w:before="120" w:after="120"/>
            </w:pPr>
            <w:r w:rsidRPr="00AB6E36">
              <w:t>A</w:t>
            </w:r>
          </w:p>
        </w:tc>
      </w:tr>
      <w:tr w:rsidR="002F7D77" w:rsidRPr="00AB6E36" w14:paraId="1DA6AB8B" w14:textId="77777777" w:rsidTr="0042534C">
        <w:trPr>
          <w:jc w:val="center"/>
        </w:trPr>
        <w:tc>
          <w:tcPr>
            <w:tcW w:w="1255" w:type="dxa"/>
          </w:tcPr>
          <w:p w14:paraId="3CE60182" w14:textId="77777777" w:rsidR="002F7D77" w:rsidRPr="00AB6E36" w:rsidRDefault="002F7D77" w:rsidP="0042534C">
            <w:pPr>
              <w:spacing w:before="120" w:after="120"/>
            </w:pPr>
            <w:r w:rsidRPr="00AB6E36">
              <w:t>Q4</w:t>
            </w:r>
          </w:p>
        </w:tc>
        <w:tc>
          <w:tcPr>
            <w:tcW w:w="2700" w:type="dxa"/>
          </w:tcPr>
          <w:p w14:paraId="5ED49D62" w14:textId="52217D8A" w:rsidR="002F7D77" w:rsidRPr="00AB6E36" w:rsidRDefault="001205FC" w:rsidP="0042534C">
            <w:pPr>
              <w:spacing w:before="120" w:after="120"/>
            </w:pPr>
            <w:r w:rsidRPr="00AB6E36">
              <w:t>A</w:t>
            </w:r>
          </w:p>
        </w:tc>
      </w:tr>
      <w:tr w:rsidR="002F7D77" w:rsidRPr="00AB6E36" w14:paraId="5CD653BC" w14:textId="77777777" w:rsidTr="0042534C">
        <w:trPr>
          <w:jc w:val="center"/>
        </w:trPr>
        <w:tc>
          <w:tcPr>
            <w:tcW w:w="1255" w:type="dxa"/>
          </w:tcPr>
          <w:p w14:paraId="1E0FBF67" w14:textId="77777777" w:rsidR="002F7D77" w:rsidRPr="00AB6E36" w:rsidRDefault="002F7D77" w:rsidP="0042534C">
            <w:pPr>
              <w:spacing w:before="120" w:after="120"/>
            </w:pPr>
            <w:r w:rsidRPr="00AB6E36">
              <w:t>Q5</w:t>
            </w:r>
          </w:p>
        </w:tc>
        <w:tc>
          <w:tcPr>
            <w:tcW w:w="2700" w:type="dxa"/>
          </w:tcPr>
          <w:p w14:paraId="5D2E85F8" w14:textId="3193B371" w:rsidR="002F7D77" w:rsidRPr="00AB6E36" w:rsidRDefault="00BE0F6A" w:rsidP="0042534C">
            <w:pPr>
              <w:spacing w:before="120" w:after="120"/>
            </w:pPr>
            <w:r w:rsidRPr="00AB6E36">
              <w:t>A</w:t>
            </w:r>
          </w:p>
        </w:tc>
      </w:tr>
      <w:tr w:rsidR="002F7D77" w:rsidRPr="00AB6E36" w14:paraId="18EF9907" w14:textId="77777777" w:rsidTr="0042534C">
        <w:trPr>
          <w:jc w:val="center"/>
        </w:trPr>
        <w:tc>
          <w:tcPr>
            <w:tcW w:w="1255" w:type="dxa"/>
          </w:tcPr>
          <w:p w14:paraId="25572891" w14:textId="77777777" w:rsidR="002F7D77" w:rsidRPr="00AB6E36" w:rsidRDefault="002F7D77" w:rsidP="0042534C">
            <w:pPr>
              <w:spacing w:before="120" w:after="120"/>
            </w:pPr>
            <w:r w:rsidRPr="00AB6E36">
              <w:t>Q6</w:t>
            </w:r>
          </w:p>
        </w:tc>
        <w:tc>
          <w:tcPr>
            <w:tcW w:w="2700" w:type="dxa"/>
          </w:tcPr>
          <w:p w14:paraId="1BBC1147" w14:textId="69D9F132" w:rsidR="002F7D77" w:rsidRPr="00AB6E36" w:rsidRDefault="001205FC" w:rsidP="0042534C">
            <w:pPr>
              <w:spacing w:before="120" w:after="120"/>
            </w:pPr>
            <w:r w:rsidRPr="00AB6E36">
              <w:t>A</w:t>
            </w:r>
          </w:p>
        </w:tc>
      </w:tr>
      <w:tr w:rsidR="002F7D77" w:rsidRPr="00AB6E36" w14:paraId="44A2811D" w14:textId="77777777" w:rsidTr="0042534C">
        <w:trPr>
          <w:jc w:val="center"/>
        </w:trPr>
        <w:tc>
          <w:tcPr>
            <w:tcW w:w="1255" w:type="dxa"/>
          </w:tcPr>
          <w:p w14:paraId="3ACE58EA" w14:textId="77777777" w:rsidR="002F7D77" w:rsidRPr="00AB6E36" w:rsidRDefault="002F7D77" w:rsidP="0042534C">
            <w:pPr>
              <w:spacing w:before="120" w:after="120"/>
            </w:pPr>
            <w:r w:rsidRPr="00AB6E36">
              <w:t>Q7</w:t>
            </w:r>
          </w:p>
        </w:tc>
        <w:tc>
          <w:tcPr>
            <w:tcW w:w="2700" w:type="dxa"/>
          </w:tcPr>
          <w:p w14:paraId="1935EBC4" w14:textId="0A57C39B" w:rsidR="002F7D77" w:rsidRPr="00AB6E36" w:rsidRDefault="00BE0F6A" w:rsidP="0042534C">
            <w:pPr>
              <w:spacing w:before="120" w:after="120"/>
            </w:pPr>
            <w:r w:rsidRPr="00AB6E36">
              <w:t>D</w:t>
            </w:r>
          </w:p>
        </w:tc>
      </w:tr>
      <w:tr w:rsidR="002F7D77" w:rsidRPr="00AB6E36" w14:paraId="17FBEDC5" w14:textId="77777777" w:rsidTr="0042534C">
        <w:trPr>
          <w:jc w:val="center"/>
        </w:trPr>
        <w:tc>
          <w:tcPr>
            <w:tcW w:w="1255" w:type="dxa"/>
          </w:tcPr>
          <w:p w14:paraId="2940173E" w14:textId="77777777" w:rsidR="002F7D77" w:rsidRPr="00AB6E36" w:rsidRDefault="002F7D77" w:rsidP="0042534C">
            <w:pPr>
              <w:spacing w:before="120" w:after="120"/>
            </w:pPr>
            <w:r w:rsidRPr="00AB6E36">
              <w:t>Q8.</w:t>
            </w:r>
          </w:p>
        </w:tc>
        <w:tc>
          <w:tcPr>
            <w:tcW w:w="2700" w:type="dxa"/>
          </w:tcPr>
          <w:p w14:paraId="1AC879F8" w14:textId="6906F1BD" w:rsidR="002F7D77" w:rsidRPr="00AB6E36" w:rsidRDefault="001205FC" w:rsidP="0042534C">
            <w:pPr>
              <w:spacing w:before="120" w:after="120"/>
            </w:pPr>
            <w:r w:rsidRPr="00AB6E36">
              <w:t>C</w:t>
            </w:r>
          </w:p>
        </w:tc>
      </w:tr>
      <w:tr w:rsidR="002F7D77" w:rsidRPr="00AB6E36" w14:paraId="1E26220F" w14:textId="77777777" w:rsidTr="0042534C">
        <w:trPr>
          <w:jc w:val="center"/>
        </w:trPr>
        <w:tc>
          <w:tcPr>
            <w:tcW w:w="1255" w:type="dxa"/>
          </w:tcPr>
          <w:p w14:paraId="36DD6DC4" w14:textId="77777777" w:rsidR="002F7D77" w:rsidRPr="00AB6E36" w:rsidRDefault="002F7D77" w:rsidP="0042534C">
            <w:pPr>
              <w:spacing w:before="120" w:after="120"/>
            </w:pPr>
            <w:r w:rsidRPr="00AB6E36">
              <w:t>Q9.</w:t>
            </w:r>
          </w:p>
        </w:tc>
        <w:tc>
          <w:tcPr>
            <w:tcW w:w="2700" w:type="dxa"/>
          </w:tcPr>
          <w:p w14:paraId="67C8D1D1" w14:textId="63F7C4B5" w:rsidR="002F7D77" w:rsidRPr="00AB6E36" w:rsidRDefault="00BE0F6A" w:rsidP="0042534C">
            <w:pPr>
              <w:spacing w:before="120" w:after="120"/>
            </w:pPr>
            <w:r w:rsidRPr="00AB6E36">
              <w:t>B</w:t>
            </w:r>
          </w:p>
        </w:tc>
      </w:tr>
      <w:tr w:rsidR="002F7D77" w:rsidRPr="00AB6E36" w14:paraId="62C7B092" w14:textId="77777777" w:rsidTr="0042534C">
        <w:trPr>
          <w:jc w:val="center"/>
        </w:trPr>
        <w:tc>
          <w:tcPr>
            <w:tcW w:w="1255" w:type="dxa"/>
          </w:tcPr>
          <w:p w14:paraId="37F558D7" w14:textId="77777777" w:rsidR="002F7D77" w:rsidRPr="00AB6E36" w:rsidRDefault="002F7D77" w:rsidP="0042534C">
            <w:pPr>
              <w:spacing w:before="120" w:after="120"/>
            </w:pPr>
            <w:r w:rsidRPr="00AB6E36">
              <w:t>Q10.</w:t>
            </w:r>
          </w:p>
        </w:tc>
        <w:tc>
          <w:tcPr>
            <w:tcW w:w="2700" w:type="dxa"/>
          </w:tcPr>
          <w:p w14:paraId="5A5DFD35" w14:textId="4A74D30D" w:rsidR="002F7D77" w:rsidRPr="00AB6E36" w:rsidRDefault="001205FC" w:rsidP="0042534C">
            <w:pPr>
              <w:spacing w:before="120" w:after="120"/>
            </w:pPr>
            <w:r w:rsidRPr="00AB6E36">
              <w:t>A</w:t>
            </w:r>
          </w:p>
        </w:tc>
      </w:tr>
      <w:tr w:rsidR="002F7D77" w:rsidRPr="00AB6E36" w14:paraId="3D8BC68A" w14:textId="77777777" w:rsidTr="0042534C">
        <w:trPr>
          <w:jc w:val="center"/>
        </w:trPr>
        <w:tc>
          <w:tcPr>
            <w:tcW w:w="1255" w:type="dxa"/>
          </w:tcPr>
          <w:p w14:paraId="21CDB479" w14:textId="77777777" w:rsidR="002F7D77" w:rsidRPr="00AB6E36" w:rsidRDefault="002F7D77" w:rsidP="0042534C">
            <w:pPr>
              <w:spacing w:before="120" w:after="120"/>
            </w:pPr>
            <w:r w:rsidRPr="00AB6E36">
              <w:t>Q11.</w:t>
            </w:r>
          </w:p>
        </w:tc>
        <w:tc>
          <w:tcPr>
            <w:tcW w:w="2700" w:type="dxa"/>
          </w:tcPr>
          <w:p w14:paraId="6B913ADB" w14:textId="334244D2" w:rsidR="002F7D77" w:rsidRPr="00AB6E36" w:rsidRDefault="00BE0F6A" w:rsidP="0042534C">
            <w:pPr>
              <w:spacing w:before="120" w:after="120"/>
            </w:pPr>
            <w:r w:rsidRPr="00AB6E36">
              <w:t>A</w:t>
            </w:r>
          </w:p>
        </w:tc>
      </w:tr>
      <w:tr w:rsidR="002F7D77" w:rsidRPr="00AB6E36" w14:paraId="19964139" w14:textId="77777777" w:rsidTr="0042534C">
        <w:trPr>
          <w:jc w:val="center"/>
        </w:trPr>
        <w:tc>
          <w:tcPr>
            <w:tcW w:w="1255" w:type="dxa"/>
          </w:tcPr>
          <w:p w14:paraId="364C7406" w14:textId="77777777" w:rsidR="002F7D77" w:rsidRPr="00AB6E36" w:rsidRDefault="002F7D77" w:rsidP="0042534C">
            <w:pPr>
              <w:spacing w:before="120" w:after="120"/>
            </w:pPr>
            <w:r w:rsidRPr="00AB6E36">
              <w:t>Q12.</w:t>
            </w:r>
          </w:p>
        </w:tc>
        <w:tc>
          <w:tcPr>
            <w:tcW w:w="2700" w:type="dxa"/>
          </w:tcPr>
          <w:p w14:paraId="2E0BE67E" w14:textId="7ED16911" w:rsidR="002F7D77" w:rsidRPr="00AB6E36" w:rsidRDefault="001205FC" w:rsidP="0042534C">
            <w:pPr>
              <w:spacing w:before="120" w:after="120"/>
            </w:pPr>
            <w:r w:rsidRPr="00AB6E36">
              <w:t>A</w:t>
            </w:r>
          </w:p>
        </w:tc>
      </w:tr>
      <w:tr w:rsidR="002F7D77" w:rsidRPr="00AB6E36" w14:paraId="56A33CF5" w14:textId="77777777" w:rsidTr="0042534C">
        <w:trPr>
          <w:jc w:val="center"/>
        </w:trPr>
        <w:tc>
          <w:tcPr>
            <w:tcW w:w="1255" w:type="dxa"/>
          </w:tcPr>
          <w:p w14:paraId="3450EC31" w14:textId="77777777" w:rsidR="002F7D77" w:rsidRPr="00AB6E36" w:rsidRDefault="002F7D77" w:rsidP="0042534C">
            <w:pPr>
              <w:spacing w:before="120" w:after="120"/>
            </w:pPr>
            <w:r w:rsidRPr="00AB6E36">
              <w:t>Q13.</w:t>
            </w:r>
          </w:p>
        </w:tc>
        <w:tc>
          <w:tcPr>
            <w:tcW w:w="2700" w:type="dxa"/>
          </w:tcPr>
          <w:p w14:paraId="1F81EE64" w14:textId="105709CE" w:rsidR="002F7D77" w:rsidRPr="00AB6E36" w:rsidRDefault="00BE0F6A" w:rsidP="0042534C">
            <w:pPr>
              <w:spacing w:before="120" w:after="120"/>
            </w:pPr>
            <w:r w:rsidRPr="00AB6E36">
              <w:t>D</w:t>
            </w:r>
          </w:p>
        </w:tc>
      </w:tr>
      <w:tr w:rsidR="002F7D77" w:rsidRPr="00AB6E36" w14:paraId="48CCB747" w14:textId="77777777" w:rsidTr="0042534C">
        <w:trPr>
          <w:jc w:val="center"/>
        </w:trPr>
        <w:tc>
          <w:tcPr>
            <w:tcW w:w="1255" w:type="dxa"/>
          </w:tcPr>
          <w:p w14:paraId="4F66598C" w14:textId="77777777" w:rsidR="002F7D77" w:rsidRPr="00AB6E36" w:rsidRDefault="002F7D77" w:rsidP="0042534C">
            <w:pPr>
              <w:spacing w:before="120" w:after="120"/>
            </w:pPr>
            <w:r w:rsidRPr="00AB6E36">
              <w:t>Q14.</w:t>
            </w:r>
          </w:p>
        </w:tc>
        <w:tc>
          <w:tcPr>
            <w:tcW w:w="2700" w:type="dxa"/>
          </w:tcPr>
          <w:p w14:paraId="248621D5" w14:textId="42B8BF17" w:rsidR="002F7D77" w:rsidRPr="00AB6E36" w:rsidRDefault="001205FC" w:rsidP="0042534C">
            <w:pPr>
              <w:spacing w:before="120" w:after="120"/>
            </w:pPr>
            <w:r w:rsidRPr="00AB6E36">
              <w:t>B</w:t>
            </w:r>
          </w:p>
        </w:tc>
      </w:tr>
      <w:tr w:rsidR="002F7D77" w:rsidRPr="00AB6E36" w14:paraId="0C8B092B" w14:textId="77777777" w:rsidTr="0042534C">
        <w:trPr>
          <w:jc w:val="center"/>
        </w:trPr>
        <w:tc>
          <w:tcPr>
            <w:tcW w:w="1255" w:type="dxa"/>
          </w:tcPr>
          <w:p w14:paraId="70A002E5" w14:textId="77777777" w:rsidR="002F7D77" w:rsidRPr="00AB6E36" w:rsidRDefault="002F7D77" w:rsidP="0042534C">
            <w:pPr>
              <w:spacing w:before="120" w:after="120"/>
            </w:pPr>
            <w:r w:rsidRPr="00AB6E36">
              <w:t>Q15.</w:t>
            </w:r>
          </w:p>
        </w:tc>
        <w:tc>
          <w:tcPr>
            <w:tcW w:w="2700" w:type="dxa"/>
          </w:tcPr>
          <w:p w14:paraId="459BFECE" w14:textId="761FCB52" w:rsidR="002F7D77" w:rsidRPr="00AB6E36" w:rsidRDefault="00BE0F6A" w:rsidP="0042534C">
            <w:pPr>
              <w:spacing w:before="120" w:after="120"/>
            </w:pPr>
            <w:r w:rsidRPr="00AB6E36">
              <w:t>A</w:t>
            </w:r>
          </w:p>
        </w:tc>
      </w:tr>
      <w:tr w:rsidR="002F7D77" w:rsidRPr="00AB6E36" w14:paraId="7E2E395D" w14:textId="77777777" w:rsidTr="0042534C">
        <w:trPr>
          <w:jc w:val="center"/>
        </w:trPr>
        <w:tc>
          <w:tcPr>
            <w:tcW w:w="1255" w:type="dxa"/>
          </w:tcPr>
          <w:p w14:paraId="4CEB726A" w14:textId="77777777" w:rsidR="002F7D77" w:rsidRPr="00AB6E36" w:rsidRDefault="002F7D77" w:rsidP="0042534C">
            <w:pPr>
              <w:spacing w:before="120" w:after="120"/>
            </w:pPr>
            <w:r w:rsidRPr="00AB6E36">
              <w:t>Q16.</w:t>
            </w:r>
          </w:p>
        </w:tc>
        <w:tc>
          <w:tcPr>
            <w:tcW w:w="2700" w:type="dxa"/>
          </w:tcPr>
          <w:p w14:paraId="7F912465" w14:textId="4487B065" w:rsidR="002F7D77" w:rsidRPr="00AB6E36" w:rsidRDefault="001205FC" w:rsidP="0042534C">
            <w:pPr>
              <w:spacing w:before="120" w:after="120"/>
            </w:pPr>
            <w:r w:rsidRPr="00AB6E36">
              <w:t>A</w:t>
            </w:r>
          </w:p>
        </w:tc>
      </w:tr>
      <w:tr w:rsidR="002F7D77" w:rsidRPr="00AB6E36" w14:paraId="4F8F6CA2" w14:textId="77777777" w:rsidTr="0042534C">
        <w:trPr>
          <w:jc w:val="center"/>
        </w:trPr>
        <w:tc>
          <w:tcPr>
            <w:tcW w:w="1255" w:type="dxa"/>
          </w:tcPr>
          <w:p w14:paraId="4E5B9C98" w14:textId="77777777" w:rsidR="002F7D77" w:rsidRPr="00AB6E36" w:rsidRDefault="002F7D77" w:rsidP="0042534C">
            <w:pPr>
              <w:spacing w:before="120" w:after="120"/>
            </w:pPr>
            <w:r w:rsidRPr="00AB6E36">
              <w:lastRenderedPageBreak/>
              <w:t>Q17.</w:t>
            </w:r>
          </w:p>
        </w:tc>
        <w:tc>
          <w:tcPr>
            <w:tcW w:w="2700" w:type="dxa"/>
          </w:tcPr>
          <w:p w14:paraId="2B935E25" w14:textId="3CC7FE6D" w:rsidR="002F7D77" w:rsidRPr="00AB6E36" w:rsidRDefault="00BE0F6A" w:rsidP="0042534C">
            <w:pPr>
              <w:spacing w:before="120" w:after="120"/>
            </w:pPr>
            <w:r w:rsidRPr="00AB6E36">
              <w:t>B</w:t>
            </w:r>
          </w:p>
        </w:tc>
      </w:tr>
      <w:tr w:rsidR="002F7D77" w:rsidRPr="00AB6E36" w14:paraId="70371113" w14:textId="77777777" w:rsidTr="0042534C">
        <w:trPr>
          <w:jc w:val="center"/>
        </w:trPr>
        <w:tc>
          <w:tcPr>
            <w:tcW w:w="1255" w:type="dxa"/>
          </w:tcPr>
          <w:p w14:paraId="4C476FB9" w14:textId="77777777" w:rsidR="002F7D77" w:rsidRPr="00AB6E36" w:rsidRDefault="002F7D77" w:rsidP="0042534C">
            <w:pPr>
              <w:spacing w:before="120" w:after="120"/>
            </w:pPr>
            <w:r w:rsidRPr="00AB6E36">
              <w:t>Q18.</w:t>
            </w:r>
          </w:p>
        </w:tc>
        <w:tc>
          <w:tcPr>
            <w:tcW w:w="2700" w:type="dxa"/>
          </w:tcPr>
          <w:p w14:paraId="6B95E31F" w14:textId="2486E0C5" w:rsidR="002F7D77" w:rsidRPr="00AB6E36" w:rsidRDefault="001205FC" w:rsidP="0042534C">
            <w:pPr>
              <w:spacing w:before="120" w:after="120"/>
            </w:pPr>
            <w:r w:rsidRPr="00AB6E36">
              <w:t>B</w:t>
            </w:r>
          </w:p>
        </w:tc>
      </w:tr>
      <w:tr w:rsidR="002F7D77" w:rsidRPr="00AB6E36" w14:paraId="188C6CDE" w14:textId="77777777" w:rsidTr="0042534C">
        <w:trPr>
          <w:jc w:val="center"/>
        </w:trPr>
        <w:tc>
          <w:tcPr>
            <w:tcW w:w="1255" w:type="dxa"/>
          </w:tcPr>
          <w:p w14:paraId="0B96E6A3" w14:textId="77777777" w:rsidR="002F7D77" w:rsidRPr="00AB6E36" w:rsidRDefault="002F7D77" w:rsidP="0042534C">
            <w:pPr>
              <w:spacing w:before="120" w:after="120"/>
            </w:pPr>
            <w:r w:rsidRPr="00AB6E36">
              <w:t>Q19.</w:t>
            </w:r>
          </w:p>
        </w:tc>
        <w:tc>
          <w:tcPr>
            <w:tcW w:w="2700" w:type="dxa"/>
          </w:tcPr>
          <w:p w14:paraId="371AC1E0" w14:textId="5F787C54" w:rsidR="002F7D77" w:rsidRPr="00AB6E36" w:rsidRDefault="00BE0F6A" w:rsidP="0042534C">
            <w:pPr>
              <w:spacing w:before="120" w:after="120"/>
            </w:pPr>
            <w:r w:rsidRPr="00AB6E36">
              <w:t>D</w:t>
            </w:r>
          </w:p>
        </w:tc>
      </w:tr>
      <w:tr w:rsidR="002F7D77" w:rsidRPr="00AB6E36" w14:paraId="40DD82AA" w14:textId="77777777" w:rsidTr="0042534C">
        <w:trPr>
          <w:jc w:val="center"/>
        </w:trPr>
        <w:tc>
          <w:tcPr>
            <w:tcW w:w="1255" w:type="dxa"/>
          </w:tcPr>
          <w:p w14:paraId="5E3946DB" w14:textId="77777777" w:rsidR="002F7D77" w:rsidRPr="00AB6E36" w:rsidRDefault="002F7D77" w:rsidP="0042534C">
            <w:pPr>
              <w:spacing w:before="120" w:after="120"/>
            </w:pPr>
            <w:r w:rsidRPr="00AB6E36">
              <w:t>Q20.</w:t>
            </w:r>
          </w:p>
        </w:tc>
        <w:tc>
          <w:tcPr>
            <w:tcW w:w="2700" w:type="dxa"/>
          </w:tcPr>
          <w:p w14:paraId="566020F7" w14:textId="6569A361" w:rsidR="002F7D77" w:rsidRPr="00AB6E36" w:rsidRDefault="001205FC" w:rsidP="0042534C">
            <w:pPr>
              <w:spacing w:before="120" w:after="120"/>
            </w:pPr>
            <w:r w:rsidRPr="00AB6E36">
              <w:t>A</w:t>
            </w:r>
          </w:p>
        </w:tc>
      </w:tr>
      <w:tr w:rsidR="002F7D77" w:rsidRPr="00AB6E36" w14:paraId="5C360D3D" w14:textId="77777777" w:rsidTr="0042534C">
        <w:trPr>
          <w:jc w:val="center"/>
        </w:trPr>
        <w:tc>
          <w:tcPr>
            <w:tcW w:w="1255" w:type="dxa"/>
          </w:tcPr>
          <w:p w14:paraId="0CEA92EC" w14:textId="77777777" w:rsidR="002F7D77" w:rsidRPr="00AB6E36" w:rsidRDefault="002F7D77" w:rsidP="0042534C">
            <w:pPr>
              <w:spacing w:before="120" w:after="120"/>
            </w:pPr>
            <w:r w:rsidRPr="00AB6E36">
              <w:t>Q21.</w:t>
            </w:r>
          </w:p>
        </w:tc>
        <w:tc>
          <w:tcPr>
            <w:tcW w:w="2700" w:type="dxa"/>
          </w:tcPr>
          <w:p w14:paraId="1E130F13" w14:textId="2C468F76" w:rsidR="002F7D77" w:rsidRPr="00AB6E36" w:rsidRDefault="00BE0F6A" w:rsidP="0042534C">
            <w:pPr>
              <w:spacing w:before="120" w:after="120"/>
            </w:pPr>
            <w:r w:rsidRPr="00AB6E36">
              <w:t>B</w:t>
            </w:r>
          </w:p>
        </w:tc>
      </w:tr>
      <w:tr w:rsidR="002F7D77" w:rsidRPr="00AB6E36" w14:paraId="3DD7F602" w14:textId="77777777" w:rsidTr="0042534C">
        <w:trPr>
          <w:jc w:val="center"/>
        </w:trPr>
        <w:tc>
          <w:tcPr>
            <w:tcW w:w="1255" w:type="dxa"/>
          </w:tcPr>
          <w:p w14:paraId="20A6C5FD" w14:textId="77777777" w:rsidR="002F7D77" w:rsidRPr="00AB6E36" w:rsidRDefault="002F7D77" w:rsidP="0042534C">
            <w:pPr>
              <w:spacing w:before="120" w:after="120"/>
            </w:pPr>
            <w:r w:rsidRPr="00AB6E36">
              <w:t>Q22.</w:t>
            </w:r>
          </w:p>
        </w:tc>
        <w:tc>
          <w:tcPr>
            <w:tcW w:w="2700" w:type="dxa"/>
          </w:tcPr>
          <w:p w14:paraId="390632CF" w14:textId="20ADBAD3" w:rsidR="002F7D77" w:rsidRPr="00AB6E36" w:rsidRDefault="001205FC" w:rsidP="0042534C">
            <w:pPr>
              <w:spacing w:before="120" w:after="120"/>
            </w:pPr>
            <w:r w:rsidRPr="00AB6E36">
              <w:t>C</w:t>
            </w:r>
          </w:p>
        </w:tc>
      </w:tr>
      <w:tr w:rsidR="002F7D77" w:rsidRPr="00AB6E36" w14:paraId="77FBA54A" w14:textId="77777777" w:rsidTr="0042534C">
        <w:trPr>
          <w:jc w:val="center"/>
        </w:trPr>
        <w:tc>
          <w:tcPr>
            <w:tcW w:w="1255" w:type="dxa"/>
          </w:tcPr>
          <w:p w14:paraId="21057728" w14:textId="77777777" w:rsidR="002F7D77" w:rsidRPr="00AB6E36" w:rsidRDefault="002F7D77" w:rsidP="0042534C">
            <w:pPr>
              <w:spacing w:before="120" w:after="120"/>
            </w:pPr>
            <w:r w:rsidRPr="00AB6E36">
              <w:t>Q23.</w:t>
            </w:r>
          </w:p>
        </w:tc>
        <w:tc>
          <w:tcPr>
            <w:tcW w:w="2700" w:type="dxa"/>
          </w:tcPr>
          <w:p w14:paraId="69B8F77F" w14:textId="29FA7FC1" w:rsidR="002F7D77" w:rsidRPr="00AB6E36" w:rsidRDefault="00BE0F6A" w:rsidP="0042534C">
            <w:pPr>
              <w:spacing w:before="120" w:after="120"/>
            </w:pPr>
            <w:r w:rsidRPr="00AB6E36">
              <w:t>A</w:t>
            </w:r>
          </w:p>
        </w:tc>
      </w:tr>
      <w:tr w:rsidR="002F7D77" w:rsidRPr="00AB6E36" w14:paraId="48E242DC" w14:textId="77777777" w:rsidTr="0042534C">
        <w:trPr>
          <w:jc w:val="center"/>
        </w:trPr>
        <w:tc>
          <w:tcPr>
            <w:tcW w:w="1255" w:type="dxa"/>
          </w:tcPr>
          <w:p w14:paraId="0C010624" w14:textId="77777777" w:rsidR="002F7D77" w:rsidRPr="00AB6E36" w:rsidRDefault="002F7D77" w:rsidP="0042534C">
            <w:pPr>
              <w:spacing w:before="120" w:after="120"/>
            </w:pPr>
            <w:r w:rsidRPr="00AB6E36">
              <w:t>Q24.</w:t>
            </w:r>
          </w:p>
        </w:tc>
        <w:tc>
          <w:tcPr>
            <w:tcW w:w="2700" w:type="dxa"/>
          </w:tcPr>
          <w:p w14:paraId="1E55491B" w14:textId="43E4EA6C" w:rsidR="002F7D77" w:rsidRPr="00AB6E36" w:rsidRDefault="001205FC" w:rsidP="0042534C">
            <w:pPr>
              <w:spacing w:before="120" w:after="120"/>
            </w:pPr>
            <w:r w:rsidRPr="00AB6E36">
              <w:t>D</w:t>
            </w:r>
          </w:p>
        </w:tc>
      </w:tr>
      <w:tr w:rsidR="002F7D77" w:rsidRPr="00A45826" w14:paraId="7D72A52C" w14:textId="77777777" w:rsidTr="0042534C">
        <w:trPr>
          <w:jc w:val="center"/>
        </w:trPr>
        <w:tc>
          <w:tcPr>
            <w:tcW w:w="1255" w:type="dxa"/>
          </w:tcPr>
          <w:p w14:paraId="2B2BD8A6" w14:textId="77777777" w:rsidR="002F7D77" w:rsidRPr="00AB6E36" w:rsidRDefault="002F7D77" w:rsidP="0042534C">
            <w:pPr>
              <w:spacing w:before="120" w:after="120"/>
            </w:pPr>
            <w:r w:rsidRPr="00AB6E36">
              <w:t>Q25.</w:t>
            </w:r>
          </w:p>
        </w:tc>
        <w:tc>
          <w:tcPr>
            <w:tcW w:w="2700" w:type="dxa"/>
          </w:tcPr>
          <w:p w14:paraId="4C233344" w14:textId="0A03D972" w:rsidR="002F7D77" w:rsidRPr="00A45826" w:rsidRDefault="00BE0F6A" w:rsidP="0042534C">
            <w:pPr>
              <w:spacing w:before="120" w:after="120"/>
            </w:pPr>
            <w:r w:rsidRPr="00AB6E36">
              <w:t>D</w:t>
            </w:r>
          </w:p>
        </w:tc>
      </w:tr>
    </w:tbl>
    <w:p w14:paraId="32377149" w14:textId="77777777" w:rsidR="002F7D77" w:rsidRDefault="002F7D77" w:rsidP="002F7D77"/>
    <w:p w14:paraId="17223A06" w14:textId="77777777" w:rsidR="002F7D77" w:rsidRDefault="002F7D77" w:rsidP="00A45826"/>
    <w:sectPr w:rsidR="002F7D77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39439" w14:textId="77777777" w:rsidR="00087334" w:rsidRDefault="00087334" w:rsidP="00353258">
      <w:pPr>
        <w:spacing w:after="0" w:line="240" w:lineRule="auto"/>
      </w:pPr>
      <w:r>
        <w:separator/>
      </w:r>
    </w:p>
  </w:endnote>
  <w:endnote w:type="continuationSeparator" w:id="0">
    <w:p w14:paraId="6AC523D9" w14:textId="77777777" w:rsidR="00087334" w:rsidRDefault="00087334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B72F9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12CC81" w14:textId="77777777" w:rsidR="00087334" w:rsidRDefault="00087334" w:rsidP="00353258">
      <w:pPr>
        <w:spacing w:after="0" w:line="240" w:lineRule="auto"/>
      </w:pPr>
      <w:r>
        <w:separator/>
      </w:r>
    </w:p>
  </w:footnote>
  <w:footnote w:type="continuationSeparator" w:id="0">
    <w:p w14:paraId="66FB743B" w14:textId="77777777" w:rsidR="00087334" w:rsidRDefault="00087334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65B9A"/>
    <w:rsid w:val="00080D7B"/>
    <w:rsid w:val="00085678"/>
    <w:rsid w:val="00085AD2"/>
    <w:rsid w:val="00087334"/>
    <w:rsid w:val="00090303"/>
    <w:rsid w:val="000A71DC"/>
    <w:rsid w:val="000B0463"/>
    <w:rsid w:val="000B0CED"/>
    <w:rsid w:val="001205FC"/>
    <w:rsid w:val="0012429D"/>
    <w:rsid w:val="00125F08"/>
    <w:rsid w:val="001454D2"/>
    <w:rsid w:val="00152C7E"/>
    <w:rsid w:val="00155B7B"/>
    <w:rsid w:val="001A2F9B"/>
    <w:rsid w:val="001E300B"/>
    <w:rsid w:val="001F560E"/>
    <w:rsid w:val="00273070"/>
    <w:rsid w:val="00277447"/>
    <w:rsid w:val="002A0276"/>
    <w:rsid w:val="002D4E33"/>
    <w:rsid w:val="002F7D77"/>
    <w:rsid w:val="0031772D"/>
    <w:rsid w:val="00327801"/>
    <w:rsid w:val="00345CA1"/>
    <w:rsid w:val="003528B4"/>
    <w:rsid w:val="00353258"/>
    <w:rsid w:val="003638E7"/>
    <w:rsid w:val="003832BD"/>
    <w:rsid w:val="003A5810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4D72EB"/>
    <w:rsid w:val="005263D4"/>
    <w:rsid w:val="00547172"/>
    <w:rsid w:val="005704AA"/>
    <w:rsid w:val="00570D2F"/>
    <w:rsid w:val="00575B99"/>
    <w:rsid w:val="005B523E"/>
    <w:rsid w:val="005E2327"/>
    <w:rsid w:val="006068FF"/>
    <w:rsid w:val="006274A7"/>
    <w:rsid w:val="006408C7"/>
    <w:rsid w:val="0064201E"/>
    <w:rsid w:val="00642708"/>
    <w:rsid w:val="00642739"/>
    <w:rsid w:val="00643633"/>
    <w:rsid w:val="00667117"/>
    <w:rsid w:val="00696F65"/>
    <w:rsid w:val="006A4363"/>
    <w:rsid w:val="006A489E"/>
    <w:rsid w:val="006C2E67"/>
    <w:rsid w:val="006D32DC"/>
    <w:rsid w:val="006E4696"/>
    <w:rsid w:val="006E5BC2"/>
    <w:rsid w:val="006F0839"/>
    <w:rsid w:val="00714EA2"/>
    <w:rsid w:val="007200EA"/>
    <w:rsid w:val="0078602B"/>
    <w:rsid w:val="007B79B6"/>
    <w:rsid w:val="007C4ACA"/>
    <w:rsid w:val="007D12EE"/>
    <w:rsid w:val="00806E4E"/>
    <w:rsid w:val="00821204"/>
    <w:rsid w:val="008312C0"/>
    <w:rsid w:val="008A04FE"/>
    <w:rsid w:val="008D5235"/>
    <w:rsid w:val="00923DBD"/>
    <w:rsid w:val="00951BDD"/>
    <w:rsid w:val="00953E97"/>
    <w:rsid w:val="009719BB"/>
    <w:rsid w:val="00985B12"/>
    <w:rsid w:val="009867F2"/>
    <w:rsid w:val="009E09A4"/>
    <w:rsid w:val="009E559B"/>
    <w:rsid w:val="009F27F2"/>
    <w:rsid w:val="00A01DEF"/>
    <w:rsid w:val="00A037B0"/>
    <w:rsid w:val="00A11835"/>
    <w:rsid w:val="00A179E8"/>
    <w:rsid w:val="00A223DA"/>
    <w:rsid w:val="00A3253A"/>
    <w:rsid w:val="00A41821"/>
    <w:rsid w:val="00A45826"/>
    <w:rsid w:val="00A62CE8"/>
    <w:rsid w:val="00AA604A"/>
    <w:rsid w:val="00AB6E36"/>
    <w:rsid w:val="00AB72F9"/>
    <w:rsid w:val="00AB77B5"/>
    <w:rsid w:val="00AC0A5B"/>
    <w:rsid w:val="00AD4FD3"/>
    <w:rsid w:val="00AE37A1"/>
    <w:rsid w:val="00AF07FF"/>
    <w:rsid w:val="00B172C5"/>
    <w:rsid w:val="00B217EE"/>
    <w:rsid w:val="00B73151"/>
    <w:rsid w:val="00B845B6"/>
    <w:rsid w:val="00BA57BE"/>
    <w:rsid w:val="00BB27A0"/>
    <w:rsid w:val="00BC767D"/>
    <w:rsid w:val="00BD2F60"/>
    <w:rsid w:val="00BE0F6A"/>
    <w:rsid w:val="00BE6403"/>
    <w:rsid w:val="00BF0012"/>
    <w:rsid w:val="00C00880"/>
    <w:rsid w:val="00C770D4"/>
    <w:rsid w:val="00CB4F1A"/>
    <w:rsid w:val="00CD7F03"/>
    <w:rsid w:val="00D54CCD"/>
    <w:rsid w:val="00D60854"/>
    <w:rsid w:val="00D622E2"/>
    <w:rsid w:val="00D71A11"/>
    <w:rsid w:val="00D84EC5"/>
    <w:rsid w:val="00D957E2"/>
    <w:rsid w:val="00E23CC6"/>
    <w:rsid w:val="00E80C6E"/>
    <w:rsid w:val="00E81747"/>
    <w:rsid w:val="00E974F1"/>
    <w:rsid w:val="00F149E4"/>
    <w:rsid w:val="00F764F5"/>
    <w:rsid w:val="00F91D3E"/>
    <w:rsid w:val="00FC56EB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3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7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9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3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3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8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4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chin Takmare</cp:lastModifiedBy>
  <cp:revision>8</cp:revision>
  <dcterms:created xsi:type="dcterms:W3CDTF">2020-09-30T04:10:00Z</dcterms:created>
  <dcterms:modified xsi:type="dcterms:W3CDTF">2020-09-30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